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13ab15c5c027041543eb421ba10682e5fefb98"/>
      <w:r>
        <w:rPr>
          <w:b/>
        </w:rPr>
        <w:t xml:space="preserve">ПРОТОКОЛ ЕЛЕКТРОННОГО АУКЦІОНУ № BSE001-UA-20220513-5019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0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2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4:3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642 561,2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4 250 3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5 702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2 128,06 грн (вісімдесят дві тисячі сто двадцять вісім гривень 0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Юнікорнс", ЄДРПОУ: 4139586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ІМЕНІ МІЧУРІНА, ЄДРПОУ: 0376882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ВІТЛОВОДСЬКИЙ РІЧКОВИЙ ТЕРМІНАЛ", ЄДРПОУ: 3806600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ЗЛАТА-ТРЕЙД", ЄДРПОУ: 3562320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ТЕП Транско", ЄДРПОУ: 3229137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І-Коммерс Україна", ЄДРПОУ: 3537766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ФРАМ ШИППІНГ ЕДЖЕНСІ", ЄДРПОУ: 3961149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8:48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01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02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642 561,2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8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7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689 0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1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Юнікорнс"</w:t>
            </w:r>
          </w:p>
        </w:tc>
        <w:tc>
          <w:p>
            <w:pPr>
              <w:pStyle w:val="Compact"/>
              <w:jc w:val="left"/>
            </w:pPr>
            <w:r>
              <w:t xml:space="preserve">1 69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8.05.2022 17:34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ІМЕНІ МІЧУРІНА</w:t>
            </w:r>
          </w:p>
        </w:tc>
        <w:tc>
          <w:p>
            <w:pPr>
              <w:pStyle w:val="Compact"/>
              <w:jc w:val="left"/>
            </w:pPr>
            <w:r>
              <w:t xml:space="preserve">1 7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4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2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2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3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2:46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0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5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8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2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642 561,2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8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7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2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0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Юнікорнс"</w:t>
            </w:r>
          </w:p>
        </w:tc>
        <w:tc>
          <w:p>
            <w:pPr>
              <w:pStyle w:val="Compact"/>
              <w:jc w:val="left"/>
            </w:pPr>
            <w:r>
              <w:t xml:space="preserve">1 69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8.05.2022 17:34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ІМЕНІ МІЧУРІНА</w:t>
            </w:r>
          </w:p>
        </w:tc>
        <w:tc>
          <w:p>
            <w:pPr>
              <w:pStyle w:val="Compact"/>
              <w:jc w:val="left"/>
            </w:pPr>
            <w:r>
              <w:t xml:space="preserve">1 7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4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2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2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3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2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8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642 561,2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8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Юнікорнс"</w:t>
            </w:r>
          </w:p>
        </w:tc>
        <w:tc>
          <w:p>
            <w:pPr>
              <w:pStyle w:val="Compact"/>
              <w:jc w:val="left"/>
            </w:pPr>
            <w:r>
              <w:t xml:space="preserve">1 69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8.05.2022 17:34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ІМЕНІ МІЧУРІНА</w:t>
            </w:r>
          </w:p>
        </w:tc>
        <w:tc>
          <w:p>
            <w:pPr>
              <w:pStyle w:val="Compact"/>
              <w:jc w:val="left"/>
            </w:pPr>
            <w:r>
              <w:t xml:space="preserve">1 7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4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2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2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3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7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3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47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3 251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50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4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53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2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0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3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57:1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642 561,2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8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Юнікорнс"</w:t>
            </w:r>
          </w:p>
        </w:tc>
        <w:tc>
          <w:p>
            <w:pPr>
              <w:pStyle w:val="Compact"/>
              <w:jc w:val="left"/>
            </w:pPr>
            <w:r>
              <w:t xml:space="preserve">1 69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8.05.2022 17:34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ІМЕНІ МІЧУРІНА</w:t>
            </w:r>
          </w:p>
        </w:tc>
        <w:tc>
          <w:p>
            <w:pPr>
              <w:pStyle w:val="Compact"/>
              <w:jc w:val="left"/>
            </w:pPr>
            <w:r>
              <w:t xml:space="preserve">1 7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4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2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2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3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7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2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0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3 5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4:29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3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57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4 250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4:35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4 250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4:37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8 925,63 грн (вісім тисяч дев'ятсот двадцять п'ять гривень 63 копійки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27 509,00 грн (сто двадцять сім тисяч п'ятсот дев'ять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4 250 300,00 грн (чотири мільйони двісті п'ятдесят тисяч триста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5.2022 14:3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"ДЖАСТ АГРО ТРАНС", ЄДРПОУ: 4342475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1:08:53Z</dcterms:created>
  <dcterms:modified xsi:type="dcterms:W3CDTF">2024-04-29T11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